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Pakistan</w:t>
      </w:r>
      <w:r>
        <w:t xml:space="preserve"> </w:t>
      </w:r>
      <w:r>
        <w:t xml:space="preserve">Karachi</w:t>
      </w:r>
    </w:p>
    <w:bookmarkStart w:id="20" w:name="X71b5104564335ccf864fba2950d757880b10b40"/>
    <w:p>
      <w:pPr>
        <w:pStyle w:val="Heading1"/>
      </w:pPr>
      <w:r>
        <w:t xml:space="preserve">Cover Letter for a Geologist Position in Pakistan Karachi</w:t>
      </w:r>
    </w:p>
    <w:p>
      <w:pPr>
        <w:pStyle w:val="FirstParagraph"/>
      </w:pPr>
      <w:r>
        <w:t xml:space="preserve">Dear [Hiring Manager's Name],</w:t>
      </w:r>
    </w:p>
    <w:p>
      <w:pPr>
        <w:pStyle w:val="BodyText"/>
      </w:pPr>
      <w:r>
        <w:t xml:space="preserve">I am writing to express my enthusiastic interest in the Geologist position at [Company Name] in Pakistan Karachi. As a qualified and passionate geologist with extensive experience in geological surveys, mineral exploration, and environmental assessments, I am eager to contribute my expertise to your organization’s mission of advancing scientific understanding and sustainable development in this dynamic region. My background aligns closely with the unique challenges and opportunities of working as a Geologist in Pakistan Karachi, where the convergence of urban growth, resource management, and geological diversity demands innovative solutions.</w:t>
      </w:r>
    </w:p>
    <w:p>
      <w:pPr>
        <w:pStyle w:val="BodyText"/>
      </w:pPr>
      <w:r>
        <w:t xml:space="preserve">With over [X years] of experience in geology, I have developed a strong foundation in fieldwork, data analysis, and interdisciplinary collaboration. My academic training at [University Name] in Geology and my professional work with [Previous Employer or Projects] have equipped me with the technical skills to conduct detailed geological mapping, assess subsurface conditions, and interpret complex rock formations. These competencies are particularly relevant to Pakistan Karachi, where rapid urbanization and industrial expansion necessitate rigorous geological evaluations for infrastructure projects, natural resource exploration, and environmental protection.</w:t>
      </w:r>
    </w:p>
    <w:p>
      <w:pPr>
        <w:pStyle w:val="BodyText"/>
      </w:pPr>
      <w:r>
        <w:t xml:space="preserve">One of my core strengths as a Geologist is my ability to adapt to diverse environments. In Karachi, a city characterized by its coastal geography, sedimentary basins, and proximity to the Indus River delta, the role of a Geologist is critical. I have experience in analyzing soil composition and seismic risks for construction projects, which is essential for ensuring the safety and longevity of infrastructure in this region. Additionally, my work on mineral resource assessments has provided me with insights into identifying economically viable deposits while adhering to environmental regulations—a balance that is vital for sustainable development in Pakistan.</w:t>
      </w:r>
    </w:p>
    <w:p>
      <w:pPr>
        <w:pStyle w:val="BodyText"/>
      </w:pPr>
      <w:r>
        <w:t xml:space="preserve">As a Geologist in Pakistan Karachi, I understand the importance of addressing local challenges such as urban flooding, land subsidence, and groundwater contamination. My research on sedimentary processes and hydrogeology has given me the tools to evaluate these issues and propose mitigation strategies. For instance, during my time at [Previous Organization], I led a project analyzing the impact of monsoon patterns on coastal erosion in southern Pakistan, which directly informed policy recommendations for flood management in Karachi. This experience underscores my commitment to leveraging geological expertise for community resilience and environmental stewardship.</w:t>
      </w:r>
    </w:p>
    <w:p>
      <w:pPr>
        <w:pStyle w:val="BodyText"/>
      </w:pPr>
      <w:r>
        <w:t xml:space="preserve">Furthermore, I am deeply motivated by the opportunity to work within Pakistan’s rich geological landscape. The country’s diverse rock formations, from the Himalayan foothills to the Thar Desert, offer a wealth of opportunities for exploration and discovery. As a Geologist in Karachi, I aim to contribute to projects that harness these resources responsibly. Whether it is supporting renewable energy initiatives by assessing geothermal potential or collaborating with local authorities on disaster preparedness plans, I am driven by the belief that geology plays a pivotal role in shaping Pakistan’s future.</w:t>
      </w:r>
    </w:p>
    <w:p>
      <w:pPr>
        <w:pStyle w:val="BodyText"/>
      </w:pPr>
      <w:r>
        <w:t xml:space="preserve">My professional journey has also emphasized the importance of collaboration and communication. As a Geologist, I frequently work alongside engineers, environmental scientists, and policymakers to translate complex data into actionable insights. In Karachi, where multidisciplinary approaches are essential for addressing urban challenges, I am confident in my ability to bridge technical expertise with stakeholder engagement. My proficiency in both English and Urdu further enables me to communicate effectively with local communities and teams, ensuring that geological findings are accessible and impactful.</w:t>
      </w:r>
    </w:p>
    <w:p>
      <w:pPr>
        <w:pStyle w:val="BodyText"/>
      </w:pPr>
      <w:r>
        <w:t xml:space="preserve">What excites me most about the Geologist role at [Company Name] is the opportunity to contribute to cutting-edge projects that align with Pakistan’s developmental goals. I am particularly interested in your work on mineral resource mapping, which is crucial for boosting the country’s economy while minimizing environmental degradation. My experience in using advanced technologies such as GIS and remote sensing to create detailed geological models would allow me to support these initiatives effectively.</w:t>
      </w:r>
    </w:p>
    <w:p>
      <w:pPr>
        <w:pStyle w:val="BodyText"/>
      </w:pPr>
      <w:r>
        <w:t xml:space="preserve">In addition to my technical skills, I bring a strong work ethic and a dedication to continuous learning. I stay updated on the latest advancements in geology through professional memberships, such as the [Relevant Professional Organization], and by participating in workshops and conferences focused on Pakistan’s geological challenges. This commitment ensures that I can provide innovative solutions tailored to the specific needs of Karachi and its surrounding regions.</w:t>
      </w:r>
    </w:p>
    <w:p>
      <w:pPr>
        <w:pStyle w:val="BodyText"/>
      </w:pPr>
      <w:r>
        <w:t xml:space="preserve">Thank you for considering my application. I would be honored to bring my expertise as a Geologist to [Company Name] and contribute to the organization’s success in Pakistan Karachi. I am confident that my skills, experience, and passion for geology make me a strong candidate for this position. I look forward to the opportunity to discuss how I can support your team’s objective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in Pakistan Karachi</dc:title>
  <dc:creator/>
  <cp:keywords/>
  <dcterms:created xsi:type="dcterms:W3CDTF">2026-07-23T22:08:20Z</dcterms:created>
  <dcterms:modified xsi:type="dcterms:W3CDTF">2026-07-23T22:08:20Z</dcterms:modified>
</cp:coreProperties>
</file>

<file path=docProps/custom.xml><?xml version="1.0" encoding="utf-8"?>
<Properties xmlns="http://schemas.openxmlformats.org/officeDocument/2006/custom-properties" xmlns:vt="http://schemas.openxmlformats.org/officeDocument/2006/docPropsVTypes"/>
</file>